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624215"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bookmarkStart w:id="0" w:name="_GoBack"/>
      <w:bookmarkEnd w:id="0"/>
    </w:p>
    <w:p w14:paraId="648DF8F1"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p>
    <w:p w14:paraId="35942EA3"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p>
    <w:p w14:paraId="10CDEB13"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p>
    <w:p w14:paraId="46BFF2CC" w14:textId="77777777" w:rsidR="004B2DB9" w:rsidRPr="004B2DB9" w:rsidRDefault="00EC174D" w:rsidP="004B2DB9">
      <w:pPr>
        <w:spacing w:line="480" w:lineRule="auto"/>
        <w:ind w:left="720" w:hanging="72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Use Of </w:t>
      </w:r>
      <w:r w:rsidRPr="004B2DB9">
        <w:rPr>
          <w:rFonts w:ascii="Times New Roman" w:hAnsi="Times New Roman" w:cs="Times New Roman"/>
          <w:sz w:val="24"/>
          <w:szCs w:val="24"/>
          <w:shd w:val="clear" w:color="auto" w:fill="FFFFFF"/>
        </w:rPr>
        <w:t>LASIK</w:t>
      </w:r>
      <w:r>
        <w:rPr>
          <w:rFonts w:ascii="Times New Roman" w:hAnsi="Times New Roman" w:cs="Times New Roman"/>
          <w:sz w:val="24"/>
          <w:szCs w:val="24"/>
          <w:shd w:val="clear" w:color="auto" w:fill="FFFFFF"/>
        </w:rPr>
        <w:t xml:space="preserve"> Technology</w:t>
      </w:r>
      <w:r w:rsidRPr="004B2DB9">
        <w:rPr>
          <w:rFonts w:ascii="Times New Roman" w:hAnsi="Times New Roman" w:cs="Times New Roman"/>
          <w:sz w:val="24"/>
          <w:szCs w:val="24"/>
          <w:shd w:val="clear" w:color="auto" w:fill="FFFFFF"/>
        </w:rPr>
        <w:t xml:space="preserve"> for Patients Diagnose</w:t>
      </w:r>
      <w:r w:rsidR="00B54112">
        <w:rPr>
          <w:rFonts w:ascii="Times New Roman" w:hAnsi="Times New Roman" w:cs="Times New Roman"/>
          <w:sz w:val="24"/>
          <w:szCs w:val="24"/>
          <w:shd w:val="clear" w:color="auto" w:fill="FFFFFF"/>
        </w:rPr>
        <w:t>d</w:t>
      </w:r>
      <w:r w:rsidRPr="004B2DB9">
        <w:rPr>
          <w:rFonts w:ascii="Times New Roman" w:hAnsi="Times New Roman" w:cs="Times New Roman"/>
          <w:sz w:val="24"/>
          <w:szCs w:val="24"/>
          <w:shd w:val="clear" w:color="auto" w:fill="FFFFFF"/>
        </w:rPr>
        <w:t xml:space="preserve"> With Myopia</w:t>
      </w:r>
    </w:p>
    <w:p w14:paraId="4CD24D1B"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p>
    <w:p w14:paraId="3AE4EC36" w14:textId="77777777" w:rsidR="00046CA3" w:rsidRDefault="00046CA3" w:rsidP="00046CA3">
      <w:pPr>
        <w:spacing w:line="480" w:lineRule="auto"/>
        <w:jc w:val="center"/>
        <w:rPr>
          <w:rFonts w:ascii="Times New Roman" w:hAnsi="Times New Roman" w:cs="Times New Roman"/>
          <w:sz w:val="24"/>
          <w:szCs w:val="24"/>
        </w:rPr>
      </w:pPr>
    </w:p>
    <w:p w14:paraId="7B46A091" w14:textId="77777777" w:rsidR="00046CA3" w:rsidRDefault="00046CA3" w:rsidP="00046CA3">
      <w:pPr>
        <w:spacing w:line="480" w:lineRule="auto"/>
        <w:jc w:val="center"/>
        <w:rPr>
          <w:rFonts w:ascii="Times New Roman" w:hAnsi="Times New Roman" w:cs="Times New Roman"/>
          <w:sz w:val="24"/>
          <w:szCs w:val="24"/>
        </w:rPr>
      </w:pPr>
    </w:p>
    <w:p w14:paraId="5F8AC96B" w14:textId="77777777" w:rsidR="00046CA3" w:rsidRDefault="00046CA3" w:rsidP="00046CA3">
      <w:pPr>
        <w:spacing w:line="480" w:lineRule="auto"/>
        <w:jc w:val="center"/>
        <w:rPr>
          <w:rFonts w:ascii="Times New Roman" w:hAnsi="Times New Roman" w:cs="Times New Roman"/>
          <w:sz w:val="24"/>
          <w:szCs w:val="24"/>
        </w:rPr>
      </w:pPr>
    </w:p>
    <w:p w14:paraId="6A5DF9B1" w14:textId="77777777" w:rsidR="00046CA3" w:rsidRDefault="00046CA3" w:rsidP="00046CA3">
      <w:pPr>
        <w:spacing w:line="480" w:lineRule="auto"/>
        <w:jc w:val="center"/>
        <w:rPr>
          <w:rFonts w:ascii="Times New Roman" w:hAnsi="Times New Roman" w:cs="Times New Roman"/>
          <w:sz w:val="24"/>
          <w:szCs w:val="24"/>
        </w:rPr>
      </w:pPr>
    </w:p>
    <w:p w14:paraId="041CE07F" w14:textId="77777777" w:rsidR="00C974AB" w:rsidRPr="00811844" w:rsidRDefault="00C974AB" w:rsidP="00C974AB">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Student's Name</w:t>
      </w:r>
    </w:p>
    <w:p w14:paraId="62DD2234" w14:textId="77777777" w:rsidR="00C974AB" w:rsidRPr="00811844" w:rsidRDefault="00C974AB" w:rsidP="00C974AB">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itutional Affiliation</w:t>
      </w:r>
    </w:p>
    <w:p w14:paraId="58761C53" w14:textId="77777777" w:rsidR="00C974AB" w:rsidRPr="00811844" w:rsidRDefault="00C974AB" w:rsidP="00C974AB">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Course Name</w:t>
      </w:r>
    </w:p>
    <w:p w14:paraId="46298A86" w14:textId="77777777" w:rsidR="00C974AB" w:rsidRPr="00811844" w:rsidRDefault="00C974AB" w:rsidP="00C974AB">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ructors' Name</w:t>
      </w:r>
    </w:p>
    <w:p w14:paraId="42B3FF83" w14:textId="77777777" w:rsidR="00C974AB" w:rsidRPr="00811844" w:rsidRDefault="00C974AB" w:rsidP="00C974AB">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Date</w:t>
      </w:r>
    </w:p>
    <w:p w14:paraId="57C29CD7"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p>
    <w:p w14:paraId="6007DA0A"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p>
    <w:p w14:paraId="2844AE17" w14:textId="77777777" w:rsidR="004B2DB9" w:rsidRPr="004B2DB9" w:rsidRDefault="004B2DB9" w:rsidP="004B2DB9">
      <w:pPr>
        <w:spacing w:line="480" w:lineRule="auto"/>
        <w:ind w:left="720" w:hanging="720"/>
        <w:rPr>
          <w:rFonts w:ascii="Times New Roman" w:hAnsi="Times New Roman" w:cs="Times New Roman"/>
          <w:sz w:val="24"/>
          <w:szCs w:val="24"/>
          <w:shd w:val="clear" w:color="auto" w:fill="FFFFFF"/>
        </w:rPr>
      </w:pPr>
    </w:p>
    <w:p w14:paraId="6DD776E1" w14:textId="77777777" w:rsidR="00BD2632" w:rsidRDefault="00046CA3" w:rsidP="00046CA3">
      <w:pPr>
        <w:tabs>
          <w:tab w:val="left" w:pos="4065"/>
        </w:tabs>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ab/>
      </w:r>
    </w:p>
    <w:p w14:paraId="7DF87D5C" w14:textId="77777777" w:rsidR="0005619A" w:rsidRDefault="00EC174D" w:rsidP="0005619A">
      <w:pPr>
        <w:spacing w:line="48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 xml:space="preserve">Use Of </w:t>
      </w:r>
      <w:r w:rsidR="004B2DB9" w:rsidRPr="004B2DB9">
        <w:rPr>
          <w:rFonts w:ascii="Times New Roman" w:hAnsi="Times New Roman" w:cs="Times New Roman"/>
          <w:b/>
          <w:sz w:val="24"/>
          <w:szCs w:val="24"/>
          <w:shd w:val="clear" w:color="auto" w:fill="FFFFFF"/>
        </w:rPr>
        <w:t>LASIK</w:t>
      </w:r>
      <w:r>
        <w:rPr>
          <w:rFonts w:ascii="Times New Roman" w:hAnsi="Times New Roman" w:cs="Times New Roman"/>
          <w:b/>
          <w:sz w:val="24"/>
          <w:szCs w:val="24"/>
          <w:shd w:val="clear" w:color="auto" w:fill="FFFFFF"/>
        </w:rPr>
        <w:t xml:space="preserve"> Technology</w:t>
      </w:r>
      <w:r w:rsidRPr="004B2DB9">
        <w:rPr>
          <w:rFonts w:ascii="Times New Roman" w:hAnsi="Times New Roman" w:cs="Times New Roman"/>
          <w:b/>
          <w:sz w:val="24"/>
          <w:szCs w:val="24"/>
          <w:shd w:val="clear" w:color="auto" w:fill="FFFFFF"/>
        </w:rPr>
        <w:t xml:space="preserve"> </w:t>
      </w:r>
      <w:r w:rsidR="004B2DB9" w:rsidRPr="004B2DB9">
        <w:rPr>
          <w:rFonts w:ascii="Times New Roman" w:hAnsi="Times New Roman" w:cs="Times New Roman"/>
          <w:b/>
          <w:sz w:val="24"/>
          <w:szCs w:val="24"/>
          <w:shd w:val="clear" w:color="auto" w:fill="FFFFFF"/>
        </w:rPr>
        <w:t>for Patients Diagnose</w:t>
      </w:r>
      <w:r w:rsidR="00B54112">
        <w:rPr>
          <w:rFonts w:ascii="Times New Roman" w:hAnsi="Times New Roman" w:cs="Times New Roman"/>
          <w:b/>
          <w:sz w:val="24"/>
          <w:szCs w:val="24"/>
          <w:shd w:val="clear" w:color="auto" w:fill="FFFFFF"/>
        </w:rPr>
        <w:t>d</w:t>
      </w:r>
      <w:r w:rsidR="004B2DB9" w:rsidRPr="004B2DB9">
        <w:rPr>
          <w:rFonts w:ascii="Times New Roman" w:hAnsi="Times New Roman" w:cs="Times New Roman"/>
          <w:b/>
          <w:sz w:val="24"/>
          <w:szCs w:val="24"/>
          <w:shd w:val="clear" w:color="auto" w:fill="FFFFFF"/>
        </w:rPr>
        <w:t xml:space="preserve"> With Myopia</w:t>
      </w:r>
    </w:p>
    <w:p w14:paraId="40EE3AB7" w14:textId="77777777" w:rsidR="0005619A" w:rsidRPr="004B2DB9" w:rsidRDefault="00EC174D" w:rsidP="0005619A">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Introduction</w:t>
      </w:r>
    </w:p>
    <w:p w14:paraId="0E4F67E8" w14:textId="77777777" w:rsidR="004B2DB9" w:rsidRPr="004B2DB9" w:rsidRDefault="00EC174D" w:rsidP="00BD2632">
      <w:pPr>
        <w:spacing w:line="480" w:lineRule="auto"/>
        <w:ind w:firstLine="720"/>
        <w:rPr>
          <w:rFonts w:ascii="Times New Roman" w:hAnsi="Times New Roman" w:cs="Times New Roman"/>
          <w:sz w:val="24"/>
          <w:szCs w:val="24"/>
          <w:shd w:val="clear" w:color="auto" w:fill="FFFFFF"/>
        </w:rPr>
      </w:pPr>
      <w:r w:rsidRPr="00CE40E1">
        <w:rPr>
          <w:rFonts w:ascii="Times New Roman" w:hAnsi="Times New Roman" w:cs="Times New Roman"/>
          <w:sz w:val="24"/>
          <w:szCs w:val="24"/>
          <w:shd w:val="clear" w:color="auto" w:fill="FFFFFF"/>
        </w:rPr>
        <w:t xml:space="preserve">The dynamic nature of technology in the current century has led to many changes in business, health, and other industries that depend on technology. With the rapid advancement of technology, many hospitals worldwide have improved their ways of </w:t>
      </w:r>
      <w:r>
        <w:rPr>
          <w:rFonts w:ascii="Times New Roman" w:hAnsi="Times New Roman" w:cs="Times New Roman"/>
          <w:sz w:val="24"/>
          <w:szCs w:val="24"/>
          <w:shd w:val="clear" w:color="auto" w:fill="FFFFFF"/>
        </w:rPr>
        <w:t xml:space="preserve">patient care. </w:t>
      </w:r>
      <w:r w:rsidR="00742E47" w:rsidRPr="00742E47">
        <w:rPr>
          <w:rFonts w:ascii="Times New Roman" w:hAnsi="Times New Roman" w:cs="Times New Roman"/>
          <w:sz w:val="24"/>
          <w:szCs w:val="24"/>
          <w:shd w:val="clear" w:color="auto" w:fill="FFFFFF"/>
        </w:rPr>
        <w:t>The field of health care is always changing rapidly with the increased technological advancements. It is, therefore, essential to plan for the future r</w:t>
      </w:r>
      <w:r w:rsidR="00742E47">
        <w:rPr>
          <w:rFonts w:ascii="Times New Roman" w:hAnsi="Times New Roman" w:cs="Times New Roman"/>
          <w:sz w:val="24"/>
          <w:szCs w:val="24"/>
          <w:shd w:val="clear" w:color="auto" w:fill="FFFFFF"/>
        </w:rPr>
        <w:t>egarding what type of clinical</w:t>
      </w:r>
      <w:r w:rsidR="00742E47" w:rsidRPr="00742E47">
        <w:rPr>
          <w:rFonts w:ascii="Times New Roman" w:hAnsi="Times New Roman" w:cs="Times New Roman"/>
          <w:sz w:val="24"/>
          <w:szCs w:val="24"/>
          <w:shd w:val="clear" w:color="auto" w:fill="FFFFFF"/>
        </w:rPr>
        <w:t xml:space="preserve"> system</w:t>
      </w:r>
      <w:r w:rsidR="00742E47">
        <w:rPr>
          <w:rFonts w:ascii="Times New Roman" w:hAnsi="Times New Roman" w:cs="Times New Roman"/>
          <w:sz w:val="24"/>
          <w:szCs w:val="24"/>
          <w:shd w:val="clear" w:color="auto" w:fill="FFFFFF"/>
        </w:rPr>
        <w:t xml:space="preserve"> and technology</w:t>
      </w:r>
      <w:r w:rsidR="00742E47" w:rsidRPr="00742E47">
        <w:rPr>
          <w:rFonts w:ascii="Times New Roman" w:hAnsi="Times New Roman" w:cs="Times New Roman"/>
          <w:sz w:val="24"/>
          <w:szCs w:val="24"/>
          <w:shd w:val="clear" w:color="auto" w:fill="FFFFFF"/>
        </w:rPr>
        <w:t xml:space="preserve"> to use for better performance in the field</w:t>
      </w:r>
      <w:r w:rsidR="003E4162">
        <w:rPr>
          <w:rFonts w:ascii="Times New Roman" w:hAnsi="Times New Roman" w:cs="Times New Roman"/>
          <w:sz w:val="24"/>
          <w:szCs w:val="24"/>
          <w:shd w:val="clear" w:color="auto" w:fill="FFFFFF"/>
        </w:rPr>
        <w:t>.</w:t>
      </w:r>
      <w:r w:rsidR="00742E47" w:rsidRPr="00742E47">
        <w:rPr>
          <w:rFonts w:ascii="Times New Roman" w:hAnsi="Times New Roman" w:cs="Times New Roman"/>
          <w:sz w:val="24"/>
          <w:szCs w:val="24"/>
          <w:shd w:val="clear" w:color="auto" w:fill="FFFFFF"/>
        </w:rPr>
        <w:t xml:space="preserve"> </w:t>
      </w:r>
      <w:r w:rsidRPr="004B2DB9">
        <w:rPr>
          <w:rFonts w:ascii="Times New Roman" w:hAnsi="Times New Roman" w:cs="Times New Roman"/>
          <w:sz w:val="24"/>
          <w:szCs w:val="24"/>
          <w:shd w:val="clear" w:color="auto" w:fill="FFFFFF"/>
        </w:rPr>
        <w:t>This paper explains how the eye condition of Myopia can be corrected through LASIK</w:t>
      </w:r>
      <w:r w:rsidR="0005619A">
        <w:rPr>
          <w:rFonts w:ascii="Times New Roman" w:hAnsi="Times New Roman" w:cs="Times New Roman"/>
          <w:sz w:val="24"/>
          <w:szCs w:val="24"/>
          <w:shd w:val="clear" w:color="auto" w:fill="FFFFFF"/>
        </w:rPr>
        <w:t xml:space="preserve"> technology</w:t>
      </w:r>
      <w:r w:rsidRPr="004B2DB9">
        <w:rPr>
          <w:rFonts w:ascii="Times New Roman" w:hAnsi="Times New Roman" w:cs="Times New Roman"/>
          <w:sz w:val="24"/>
          <w:szCs w:val="24"/>
          <w:shd w:val="clear" w:color="auto" w:fill="FFFFFF"/>
        </w:rPr>
        <w:t xml:space="preserve">. </w:t>
      </w:r>
      <w:r w:rsidR="0005619A">
        <w:rPr>
          <w:rFonts w:ascii="Times New Roman" w:hAnsi="Times New Roman" w:cs="Times New Roman"/>
          <w:sz w:val="24"/>
          <w:szCs w:val="24"/>
          <w:shd w:val="clear" w:color="auto" w:fill="FFFFFF"/>
        </w:rPr>
        <w:t xml:space="preserve">This technology is used to improve patient outcomes and efficiency in treating myopia condition. </w:t>
      </w:r>
    </w:p>
    <w:p w14:paraId="1751F890" w14:textId="77777777" w:rsidR="0005619A" w:rsidRPr="0005619A" w:rsidRDefault="00EC174D" w:rsidP="0005619A">
      <w:pPr>
        <w:spacing w:line="480" w:lineRule="auto"/>
        <w:rPr>
          <w:rFonts w:ascii="Times New Roman" w:hAnsi="Times New Roman" w:cs="Times New Roman"/>
          <w:b/>
          <w:sz w:val="24"/>
          <w:szCs w:val="24"/>
          <w:shd w:val="clear" w:color="auto" w:fill="FFFFFF"/>
        </w:rPr>
      </w:pPr>
      <w:r w:rsidRPr="0005619A">
        <w:rPr>
          <w:rFonts w:ascii="Times New Roman" w:hAnsi="Times New Roman" w:cs="Times New Roman"/>
          <w:b/>
          <w:sz w:val="24"/>
          <w:szCs w:val="24"/>
          <w:shd w:val="clear" w:color="auto" w:fill="FFFFFF"/>
        </w:rPr>
        <w:t>Pacheco, P. (Ed.). (2016). Advances in Eye Surgery. BoD–Books on Demand.</w:t>
      </w:r>
    </w:p>
    <w:p w14:paraId="3EB97884" w14:textId="77777777" w:rsidR="004B2DB9" w:rsidRPr="00BD2632" w:rsidRDefault="00EC174D" w:rsidP="00BD2632">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article explains the new advancements in eye surgery due to technological development.</w:t>
      </w:r>
      <w:r w:rsidR="00317D75">
        <w:rPr>
          <w:rFonts w:ascii="Times New Roman" w:hAnsi="Times New Roman" w:cs="Times New Roman"/>
          <w:sz w:val="24"/>
          <w:szCs w:val="24"/>
          <w:shd w:val="clear" w:color="auto" w:fill="FFFFFF"/>
        </w:rPr>
        <w:t xml:space="preserve"> Such developments include the use o LASIK technology to improve efficiency for patients with Myopia. </w:t>
      </w:r>
      <w:r>
        <w:rPr>
          <w:rFonts w:ascii="Times New Roman" w:hAnsi="Times New Roman" w:cs="Times New Roman"/>
          <w:sz w:val="24"/>
          <w:szCs w:val="24"/>
          <w:shd w:val="clear" w:color="auto" w:fill="FFFFFF"/>
        </w:rPr>
        <w:t xml:space="preserve"> </w:t>
      </w:r>
      <w:r w:rsidRPr="004B2DB9">
        <w:rPr>
          <w:rFonts w:ascii="Times New Roman" w:hAnsi="Times New Roman" w:cs="Times New Roman"/>
          <w:sz w:val="24"/>
          <w:szCs w:val="24"/>
          <w:shd w:val="clear" w:color="auto" w:fill="FFFFFF"/>
        </w:rPr>
        <w:t>Pacheco, 2016 defines Myopia as a shared vision condition whereby the patient can only see objects near, but for dist</w:t>
      </w:r>
      <w:r w:rsidR="00F50D08">
        <w:rPr>
          <w:rFonts w:ascii="Times New Roman" w:hAnsi="Times New Roman" w:cs="Times New Roman"/>
          <w:sz w:val="24"/>
          <w:szCs w:val="24"/>
          <w:shd w:val="clear" w:color="auto" w:fill="FFFFFF"/>
        </w:rPr>
        <w:t>ant objects, they appear small and unclear</w:t>
      </w:r>
      <w:r w:rsidRPr="004B2DB9">
        <w:rPr>
          <w:rFonts w:ascii="Times New Roman" w:hAnsi="Times New Roman" w:cs="Times New Roman"/>
          <w:sz w:val="24"/>
          <w:szCs w:val="24"/>
          <w:shd w:val="clear" w:color="auto" w:fill="FFFFFF"/>
        </w:rPr>
        <w:t>. It is a condition that brings about blurred vision. It is an imperfection that prevents part of the cornea from focusing light onto the retina. Headaches and eye strain are some of the common symptoms</w:t>
      </w:r>
      <w:r w:rsidR="00F50D08">
        <w:rPr>
          <w:rFonts w:ascii="Times New Roman" w:hAnsi="Times New Roman" w:cs="Times New Roman"/>
          <w:sz w:val="24"/>
          <w:szCs w:val="24"/>
          <w:shd w:val="clear" w:color="auto" w:fill="FFFFFF"/>
        </w:rPr>
        <w:t xml:space="preserve"> of short-sightedness. Increased condition of Myopia to someone </w:t>
      </w:r>
      <w:r w:rsidRPr="004B2DB9">
        <w:rPr>
          <w:rFonts w:ascii="Times New Roman" w:hAnsi="Times New Roman" w:cs="Times New Roman"/>
          <w:sz w:val="24"/>
          <w:szCs w:val="24"/>
          <w:shd w:val="clear" w:color="auto" w:fill="FFFFFF"/>
        </w:rPr>
        <w:t>may lead to retinal detachment. Myopia is a condition</w:t>
      </w:r>
      <w:r w:rsidR="00E43002">
        <w:rPr>
          <w:rFonts w:ascii="Times New Roman" w:hAnsi="Times New Roman" w:cs="Times New Roman"/>
          <w:sz w:val="24"/>
          <w:szCs w:val="24"/>
          <w:shd w:val="clear" w:color="auto" w:fill="FFFFFF"/>
        </w:rPr>
        <w:t xml:space="preserve"> of the eyes that</w:t>
      </w:r>
      <w:r w:rsidRPr="004B2DB9">
        <w:rPr>
          <w:rFonts w:ascii="Times New Roman" w:hAnsi="Times New Roman" w:cs="Times New Roman"/>
          <w:sz w:val="24"/>
          <w:szCs w:val="24"/>
          <w:shd w:val="clear" w:color="auto" w:fill="FFFFFF"/>
        </w:rPr>
        <w:t xml:space="preserve"> </w:t>
      </w:r>
      <w:r w:rsidR="00E43002">
        <w:rPr>
          <w:rFonts w:ascii="Times New Roman" w:hAnsi="Times New Roman" w:cs="Times New Roman"/>
          <w:sz w:val="24"/>
          <w:szCs w:val="24"/>
          <w:shd w:val="clear" w:color="auto" w:fill="FFFFFF"/>
        </w:rPr>
        <w:t>is</w:t>
      </w:r>
      <w:r w:rsidRPr="004B2DB9">
        <w:rPr>
          <w:rFonts w:ascii="Times New Roman" w:hAnsi="Times New Roman" w:cs="Times New Roman"/>
          <w:sz w:val="24"/>
          <w:szCs w:val="24"/>
          <w:shd w:val="clear" w:color="auto" w:fill="FFFFFF"/>
        </w:rPr>
        <w:t xml:space="preserve"> caused by genetics and environmental factors. </w:t>
      </w:r>
      <w:r w:rsidR="00BD2632" w:rsidRPr="00BD2632">
        <w:rPr>
          <w:rFonts w:ascii="Times New Roman" w:hAnsi="Times New Roman" w:cs="Times New Roman"/>
          <w:sz w:val="24"/>
          <w:szCs w:val="24"/>
          <w:shd w:val="clear" w:color="auto" w:fill="FFFFFF"/>
        </w:rPr>
        <w:t xml:space="preserve">Lasik is an </w:t>
      </w:r>
      <w:r w:rsidR="003E4162">
        <w:rPr>
          <w:rFonts w:ascii="Times New Roman" w:hAnsi="Times New Roman" w:cs="Times New Roman"/>
          <w:sz w:val="24"/>
          <w:szCs w:val="24"/>
          <w:shd w:val="clear" w:color="auto" w:fill="FFFFFF"/>
        </w:rPr>
        <w:t>effective refractive form of</w:t>
      </w:r>
      <w:r w:rsidR="00BD2632" w:rsidRPr="00BD2632">
        <w:rPr>
          <w:rFonts w:ascii="Times New Roman" w:hAnsi="Times New Roman" w:cs="Times New Roman"/>
          <w:sz w:val="24"/>
          <w:szCs w:val="24"/>
          <w:shd w:val="clear" w:color="auto" w:fill="FFFFFF"/>
        </w:rPr>
        <w:t xml:space="preserve"> eye operation that helps correct the short-sightedness condition. Some of the traditional ways fo</w:t>
      </w:r>
      <w:r w:rsidR="003E4162">
        <w:rPr>
          <w:rFonts w:ascii="Times New Roman" w:hAnsi="Times New Roman" w:cs="Times New Roman"/>
          <w:sz w:val="24"/>
          <w:szCs w:val="24"/>
          <w:shd w:val="clear" w:color="auto" w:fill="FFFFFF"/>
        </w:rPr>
        <w:t>r</w:t>
      </w:r>
      <w:r w:rsidR="00BD2632" w:rsidRPr="00BD2632">
        <w:rPr>
          <w:rFonts w:ascii="Times New Roman" w:hAnsi="Times New Roman" w:cs="Times New Roman"/>
          <w:sz w:val="24"/>
          <w:szCs w:val="24"/>
          <w:shd w:val="clear" w:color="auto" w:fill="FFFFFF"/>
        </w:rPr>
        <w:t xml:space="preserve"> preventing and treating Myopia may not be effective in the current myopia cases. Thus more improved methods and technology are useful in making sure that all myopia cases are done successfully. The LASIK procedure is usually with less pain and requires a short rehabilitation period.</w:t>
      </w:r>
    </w:p>
    <w:p w14:paraId="6C512F60" w14:textId="77777777" w:rsidR="004B2DB9" w:rsidRPr="004B2DB9" w:rsidRDefault="00EC174D" w:rsidP="004B2DB9">
      <w:pPr>
        <w:spacing w:line="480" w:lineRule="auto"/>
        <w:ind w:firstLine="720"/>
        <w:rPr>
          <w:rFonts w:ascii="Times New Roman" w:hAnsi="Times New Roman" w:cs="Times New Roman"/>
          <w:sz w:val="24"/>
          <w:szCs w:val="24"/>
          <w:shd w:val="clear" w:color="auto" w:fill="FFFFFF"/>
        </w:rPr>
      </w:pPr>
      <w:r w:rsidRPr="004B2DB9">
        <w:rPr>
          <w:rFonts w:ascii="Times New Roman" w:hAnsi="Times New Roman" w:cs="Times New Roman"/>
          <w:sz w:val="24"/>
          <w:szCs w:val="24"/>
          <w:shd w:val="clear" w:color="auto" w:fill="FFFFFF"/>
        </w:rPr>
        <w:t>According t</w:t>
      </w:r>
      <w:r>
        <w:rPr>
          <w:rFonts w:ascii="Times New Roman" w:hAnsi="Times New Roman" w:cs="Times New Roman"/>
          <w:sz w:val="24"/>
          <w:szCs w:val="24"/>
          <w:shd w:val="clear" w:color="auto" w:fill="FFFFFF"/>
        </w:rPr>
        <w:t>o Pacheco, the efficiency of</w:t>
      </w:r>
      <w:r w:rsidRPr="004B2DB9">
        <w:rPr>
          <w:rFonts w:ascii="Times New Roman" w:hAnsi="Times New Roman" w:cs="Times New Roman"/>
          <w:sz w:val="24"/>
          <w:szCs w:val="24"/>
          <w:shd w:val="clear" w:color="auto" w:fill="FFFFFF"/>
        </w:rPr>
        <w:t xml:space="preserve"> LASIK eye surgery </w:t>
      </w:r>
      <w:r>
        <w:rPr>
          <w:rFonts w:ascii="Times New Roman" w:hAnsi="Times New Roman" w:cs="Times New Roman"/>
          <w:sz w:val="24"/>
          <w:szCs w:val="24"/>
          <w:shd w:val="clear" w:color="auto" w:fill="FFFFFF"/>
        </w:rPr>
        <w:t xml:space="preserve">is determined by the tests </w:t>
      </w:r>
      <w:r w:rsidRPr="004B2DB9">
        <w:rPr>
          <w:rFonts w:ascii="Times New Roman" w:hAnsi="Times New Roman" w:cs="Times New Roman"/>
          <w:sz w:val="24"/>
          <w:szCs w:val="24"/>
          <w:shd w:val="clear" w:color="auto" w:fill="FFFFFF"/>
        </w:rPr>
        <w:t>in its diagnosis. Before the surgery, physicians make evaluations to determine whether the candidate is eligible for the operation. If the diagnosis is made correctly, then the procedure is likely to be successful and productive. The best way for permanent myopia correction is through Laser-Assisted In Situ Keratomileusis (LASIK). The surgery is done by a specialist</w:t>
      </w:r>
      <w:r>
        <w:rPr>
          <w:rFonts w:ascii="Times New Roman" w:hAnsi="Times New Roman" w:cs="Times New Roman"/>
          <w:sz w:val="24"/>
          <w:szCs w:val="24"/>
          <w:shd w:val="clear" w:color="auto" w:fill="FFFFFF"/>
        </w:rPr>
        <w:t>,</w:t>
      </w:r>
      <w:r w:rsidRPr="004B2DB9">
        <w:rPr>
          <w:rFonts w:ascii="Times New Roman" w:hAnsi="Times New Roman" w:cs="Times New Roman"/>
          <w:sz w:val="24"/>
          <w:szCs w:val="24"/>
          <w:shd w:val="clear" w:color="auto" w:fill="FFFFFF"/>
        </w:rPr>
        <w:t xml:space="preserve"> using a laser to change the shape of the cornea to enhance the patient's sight. The procedure is simple and does not take much time. Once a patient is done with the surgery, they can be discharged for better home care. Most people with a myopia condition have a history of staying indoors, focusing on close objects for a long time</w:t>
      </w:r>
      <w:r w:rsidR="00F0596D">
        <w:rPr>
          <w:rFonts w:ascii="Times New Roman" w:hAnsi="Times New Roman" w:cs="Times New Roman"/>
          <w:sz w:val="24"/>
          <w:szCs w:val="24"/>
          <w:shd w:val="clear" w:color="auto" w:fill="FFFFFF"/>
        </w:rPr>
        <w:t xml:space="preserve"> or genetic inheritance.</w:t>
      </w:r>
    </w:p>
    <w:p w14:paraId="01936466" w14:textId="77777777" w:rsidR="004B2DB9" w:rsidRDefault="00F0596D" w:rsidP="004B2DB9">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condition </w:t>
      </w:r>
      <w:r w:rsidR="00EC174D" w:rsidRPr="004B2DB9">
        <w:rPr>
          <w:rFonts w:ascii="Times New Roman" w:hAnsi="Times New Roman" w:cs="Times New Roman"/>
          <w:sz w:val="24"/>
          <w:szCs w:val="24"/>
          <w:shd w:val="clear" w:color="auto" w:fill="FFFFFF"/>
        </w:rPr>
        <w:t>is a form of refractive error that is mostly diagnos</w:t>
      </w:r>
      <w:r w:rsidR="00EC174D">
        <w:rPr>
          <w:rFonts w:ascii="Times New Roman" w:hAnsi="Times New Roman" w:cs="Times New Roman"/>
          <w:sz w:val="24"/>
          <w:szCs w:val="24"/>
          <w:shd w:val="clear" w:color="auto" w:fill="FFFFFF"/>
        </w:rPr>
        <w:t>ed</w:t>
      </w:r>
      <w:r w:rsidR="00EC174D" w:rsidRPr="004B2DB9">
        <w:rPr>
          <w:rFonts w:ascii="Times New Roman" w:hAnsi="Times New Roman" w:cs="Times New Roman"/>
          <w:sz w:val="24"/>
          <w:szCs w:val="24"/>
          <w:shd w:val="clear" w:color="auto" w:fill="FFFFFF"/>
        </w:rPr>
        <w:t xml:space="preserve"> through an eye examination. </w:t>
      </w:r>
      <w:r w:rsidR="0005619A">
        <w:rPr>
          <w:rFonts w:ascii="Times New Roman" w:hAnsi="Times New Roman" w:cs="Times New Roman"/>
          <w:sz w:val="24"/>
          <w:szCs w:val="24"/>
          <w:shd w:val="clear" w:color="auto" w:fill="FFFFFF"/>
        </w:rPr>
        <w:t>According to this articl</w:t>
      </w:r>
      <w:r w:rsidR="00EC174D">
        <w:rPr>
          <w:rFonts w:ascii="Times New Roman" w:hAnsi="Times New Roman" w:cs="Times New Roman"/>
          <w:sz w:val="24"/>
          <w:szCs w:val="24"/>
          <w:shd w:val="clear" w:color="auto" w:fill="FFFFFF"/>
        </w:rPr>
        <w:t>e,</w:t>
      </w:r>
      <w:r w:rsidR="00EC174D" w:rsidRPr="004B2DB9">
        <w:rPr>
          <w:rFonts w:ascii="Times New Roman" w:hAnsi="Times New Roman" w:cs="Times New Roman"/>
          <w:sz w:val="24"/>
          <w:szCs w:val="24"/>
          <w:shd w:val="clear" w:color="auto" w:fill="FFFFFF"/>
        </w:rPr>
        <w:t xml:space="preserve"> the risk of Myopia can be reduced by allowing people to spend more time </w:t>
      </w:r>
      <w:r>
        <w:rPr>
          <w:rFonts w:ascii="Times New Roman" w:hAnsi="Times New Roman" w:cs="Times New Roman"/>
          <w:sz w:val="24"/>
          <w:szCs w:val="24"/>
          <w:shd w:val="clear" w:color="auto" w:fill="FFFFFF"/>
        </w:rPr>
        <w:t xml:space="preserve">outdoors. </w:t>
      </w:r>
      <w:r w:rsidRPr="004B2DB9">
        <w:rPr>
          <w:rFonts w:ascii="Times New Roman" w:hAnsi="Times New Roman" w:cs="Times New Roman"/>
          <w:sz w:val="24"/>
          <w:szCs w:val="24"/>
          <w:shd w:val="clear" w:color="auto" w:fill="FFFFFF"/>
        </w:rPr>
        <w:t>E</w:t>
      </w:r>
      <w:r w:rsidR="00EC174D" w:rsidRPr="004B2DB9">
        <w:rPr>
          <w:rFonts w:ascii="Times New Roman" w:hAnsi="Times New Roman" w:cs="Times New Roman"/>
          <w:sz w:val="24"/>
          <w:szCs w:val="24"/>
          <w:shd w:val="clear" w:color="auto" w:fill="FFFFFF"/>
        </w:rPr>
        <w:t>xposure to natural light from the sun has the power to correct the refractive condit</w:t>
      </w:r>
      <w:r w:rsidR="00EC174D">
        <w:rPr>
          <w:rFonts w:ascii="Times New Roman" w:hAnsi="Times New Roman" w:cs="Times New Roman"/>
          <w:sz w:val="24"/>
          <w:szCs w:val="24"/>
          <w:shd w:val="clear" w:color="auto" w:fill="FFFFFF"/>
        </w:rPr>
        <w:t>ion in myopia cases. The article</w:t>
      </w:r>
      <w:r w:rsidR="00EC174D" w:rsidRPr="004B2DB9">
        <w:rPr>
          <w:rFonts w:ascii="Times New Roman" w:hAnsi="Times New Roman" w:cs="Times New Roman"/>
          <w:sz w:val="24"/>
          <w:szCs w:val="24"/>
          <w:shd w:val="clear" w:color="auto" w:fill="FFFFFF"/>
        </w:rPr>
        <w:t xml:space="preserve"> confirms that eyeglasses are one of the safest and straightforward ways of fixing the short-sigh</w:t>
      </w:r>
      <w:r>
        <w:rPr>
          <w:rFonts w:ascii="Times New Roman" w:hAnsi="Times New Roman" w:cs="Times New Roman"/>
          <w:sz w:val="24"/>
          <w:szCs w:val="24"/>
          <w:shd w:val="clear" w:color="auto" w:fill="FFFFFF"/>
        </w:rPr>
        <w:t>tedness condition. Myopia is a very</w:t>
      </w:r>
      <w:r w:rsidR="00EC174D" w:rsidRPr="004B2DB9">
        <w:rPr>
          <w:rFonts w:ascii="Times New Roman" w:hAnsi="Times New Roman" w:cs="Times New Roman"/>
          <w:sz w:val="24"/>
          <w:szCs w:val="24"/>
          <w:shd w:val="clear" w:color="auto" w:fill="FFFFFF"/>
        </w:rPr>
        <w:t xml:space="preserve"> common eye problem among people. It is estimated that 22% of the world's population is affected by myopia eye problem. The environment in which someone is brought up has a significant contribution to the type of eye problem they can get. If a myopia condition is not corrected, it may be dangerous to t</w:t>
      </w:r>
      <w:r w:rsidR="00EC174D">
        <w:rPr>
          <w:rFonts w:ascii="Times New Roman" w:hAnsi="Times New Roman" w:cs="Times New Roman"/>
          <w:sz w:val="24"/>
          <w:szCs w:val="24"/>
          <w:shd w:val="clear" w:color="auto" w:fill="FFFFFF"/>
        </w:rPr>
        <w:t>he victim. According to this</w:t>
      </w:r>
      <w:r w:rsidR="00EC174D" w:rsidRPr="004B2DB9">
        <w:rPr>
          <w:rFonts w:ascii="Times New Roman" w:hAnsi="Times New Roman" w:cs="Times New Roman"/>
          <w:sz w:val="24"/>
          <w:szCs w:val="24"/>
          <w:shd w:val="clear" w:color="auto" w:fill="FFFFFF"/>
        </w:rPr>
        <w:t xml:space="preserve"> st</w:t>
      </w:r>
      <w:r>
        <w:rPr>
          <w:rFonts w:ascii="Times New Roman" w:hAnsi="Times New Roman" w:cs="Times New Roman"/>
          <w:sz w:val="24"/>
          <w:szCs w:val="24"/>
          <w:shd w:val="clear" w:color="auto" w:fill="FFFFFF"/>
        </w:rPr>
        <w:t>udy, Myopia is likely to lead to</w:t>
      </w:r>
      <w:r w:rsidR="00EC174D" w:rsidRPr="004B2DB9">
        <w:rPr>
          <w:rFonts w:ascii="Times New Roman" w:hAnsi="Times New Roman" w:cs="Times New Roman"/>
          <w:sz w:val="24"/>
          <w:szCs w:val="24"/>
          <w:shd w:val="clear" w:color="auto" w:fill="FFFFFF"/>
        </w:rPr>
        <w:t xml:space="preserve"> vision loss. </w:t>
      </w:r>
    </w:p>
    <w:p w14:paraId="0E7F4D89" w14:textId="6C968B70" w:rsidR="00C974AB" w:rsidRDefault="00C974AB" w:rsidP="004B2DB9">
      <w:pPr>
        <w:spacing w:line="480" w:lineRule="auto"/>
        <w:ind w:firstLine="720"/>
        <w:rPr>
          <w:rFonts w:ascii="Times New Roman" w:hAnsi="Times New Roman" w:cs="Times New Roman"/>
          <w:sz w:val="24"/>
          <w:szCs w:val="24"/>
          <w:shd w:val="clear" w:color="auto" w:fill="FFFFFF"/>
        </w:rPr>
      </w:pPr>
    </w:p>
    <w:p w14:paraId="6670463D" w14:textId="77777777" w:rsidR="00C974AB" w:rsidRPr="004B2DB9" w:rsidRDefault="00C974AB" w:rsidP="004B2DB9">
      <w:pPr>
        <w:spacing w:line="480" w:lineRule="auto"/>
        <w:ind w:firstLine="720"/>
        <w:rPr>
          <w:rFonts w:ascii="Times New Roman" w:hAnsi="Times New Roman" w:cs="Times New Roman"/>
          <w:sz w:val="24"/>
          <w:szCs w:val="24"/>
          <w:shd w:val="clear" w:color="auto" w:fill="FFFFFF"/>
        </w:rPr>
      </w:pPr>
    </w:p>
    <w:p w14:paraId="44CE4841" w14:textId="77777777" w:rsidR="0005619A" w:rsidRDefault="00EC174D" w:rsidP="0005619A">
      <w:pPr>
        <w:spacing w:line="480" w:lineRule="auto"/>
        <w:rPr>
          <w:rFonts w:ascii="Times New Roman" w:hAnsi="Times New Roman" w:cs="Times New Roman"/>
          <w:b/>
          <w:sz w:val="24"/>
          <w:szCs w:val="24"/>
          <w:shd w:val="clear" w:color="auto" w:fill="FFFFFF"/>
        </w:rPr>
      </w:pPr>
      <w:r w:rsidRPr="0005619A">
        <w:rPr>
          <w:rFonts w:ascii="Times New Roman" w:hAnsi="Times New Roman" w:cs="Times New Roman"/>
          <w:b/>
          <w:sz w:val="24"/>
          <w:szCs w:val="24"/>
          <w:shd w:val="clear" w:color="auto" w:fill="FFFFFF"/>
        </w:rPr>
        <w:t>Azar, D. T. (2019). Refractive Surgery E-Book. Elsevier Health Sciences.</w:t>
      </w:r>
    </w:p>
    <w:p w14:paraId="38B6AF88" w14:textId="77777777" w:rsidR="004B2DB9" w:rsidRPr="004B2DB9" w:rsidRDefault="00EC174D" w:rsidP="003E4162">
      <w:pPr>
        <w:spacing w:line="480" w:lineRule="auto"/>
        <w:ind w:firstLine="720"/>
        <w:rPr>
          <w:rFonts w:ascii="Times New Roman" w:hAnsi="Times New Roman" w:cs="Times New Roman"/>
          <w:sz w:val="24"/>
          <w:szCs w:val="24"/>
          <w:shd w:val="clear" w:color="auto" w:fill="FFFFFF"/>
        </w:rPr>
      </w:pPr>
      <w:r w:rsidRPr="004B2DB9">
        <w:rPr>
          <w:rFonts w:ascii="Times New Roman" w:hAnsi="Times New Roman" w:cs="Times New Roman"/>
          <w:sz w:val="24"/>
          <w:szCs w:val="24"/>
          <w:shd w:val="clear" w:color="auto" w:fill="FFFFFF"/>
        </w:rPr>
        <w:t>According to Azar, in his refractive ebook, LASIK surgery is the most effective way of correcting the condition of Myopia. In this article, LASIK is referred to as a laser for correcting low focused vision. Laser eye surgery methods do the procedure and implantation of the lens to alter the short-sightedness problem. The LASIK procedure is very useful since one does not need to use eyeglasses, which are disposable. There are no severe side effects with the LASIK eye surgery. Usually, the patient can feel a small kind of discomfort around the area of operation. This side effect is average for any form of medicine, therefore not unusual. The feeling fades after some time, two to three days. Thre are some cases where a patient might undergo a severe side effect of eye dryness and glare</w:t>
      </w:r>
      <w:r w:rsidR="003E4162">
        <w:rPr>
          <w:rFonts w:ascii="Times New Roman" w:hAnsi="Times New Roman" w:cs="Times New Roman"/>
          <w:sz w:val="24"/>
          <w:szCs w:val="24"/>
          <w:shd w:val="clear" w:color="auto" w:fill="FFFFFF"/>
        </w:rPr>
        <w:t>.</w:t>
      </w:r>
      <w:r w:rsidRPr="004B2DB9">
        <w:rPr>
          <w:rFonts w:ascii="Times New Roman" w:hAnsi="Times New Roman" w:cs="Times New Roman"/>
          <w:sz w:val="24"/>
          <w:szCs w:val="24"/>
          <w:shd w:val="clear" w:color="auto" w:fill="FFFFFF"/>
        </w:rPr>
        <w:t xml:space="preserve"> In these rare cases, patients are advised to used eyeglasses for protection fr</w:t>
      </w:r>
      <w:r w:rsidR="00D96902">
        <w:rPr>
          <w:rFonts w:ascii="Times New Roman" w:hAnsi="Times New Roman" w:cs="Times New Roman"/>
          <w:sz w:val="24"/>
          <w:szCs w:val="24"/>
          <w:shd w:val="clear" w:color="auto" w:fill="FFFFFF"/>
        </w:rPr>
        <w:t>om harmful ultraviolet rays. However, this</w:t>
      </w:r>
      <w:r w:rsidRPr="004B2DB9">
        <w:rPr>
          <w:rFonts w:ascii="Times New Roman" w:hAnsi="Times New Roman" w:cs="Times New Roman"/>
          <w:sz w:val="24"/>
          <w:szCs w:val="24"/>
          <w:shd w:val="clear" w:color="auto" w:fill="FFFFFF"/>
        </w:rPr>
        <w:t xml:space="preserve"> surgery is beneficial since a patient can begin their healthy lives immediately after hospital discharge. LASIK eye surgery results start immediately after the surgery, and the vision for </w:t>
      </w:r>
      <w:r w:rsidR="00D96902">
        <w:rPr>
          <w:rFonts w:ascii="Times New Roman" w:hAnsi="Times New Roman" w:cs="Times New Roman"/>
          <w:sz w:val="24"/>
          <w:szCs w:val="24"/>
          <w:shd w:val="clear" w:color="auto" w:fill="FFFFFF"/>
        </w:rPr>
        <w:t>the patient keeps on getting better</w:t>
      </w:r>
      <w:r w:rsidRPr="004B2DB9">
        <w:rPr>
          <w:rFonts w:ascii="Times New Roman" w:hAnsi="Times New Roman" w:cs="Times New Roman"/>
          <w:sz w:val="24"/>
          <w:szCs w:val="24"/>
          <w:shd w:val="clear" w:color="auto" w:fill="FFFFFF"/>
        </w:rPr>
        <w:t xml:space="preserve"> and stabilize</w:t>
      </w:r>
      <w:r w:rsidR="00D96902">
        <w:rPr>
          <w:rFonts w:ascii="Times New Roman" w:hAnsi="Times New Roman" w:cs="Times New Roman"/>
          <w:sz w:val="24"/>
          <w:szCs w:val="24"/>
          <w:shd w:val="clear" w:color="auto" w:fill="FFFFFF"/>
        </w:rPr>
        <w:t>s</w:t>
      </w:r>
      <w:r w:rsidR="00F33D9D">
        <w:rPr>
          <w:rFonts w:ascii="Times New Roman" w:hAnsi="Times New Roman" w:cs="Times New Roman"/>
          <w:sz w:val="24"/>
          <w:szCs w:val="24"/>
          <w:shd w:val="clear" w:color="auto" w:fill="FFFFFF"/>
        </w:rPr>
        <w:t xml:space="preserve"> within a sh</w:t>
      </w:r>
      <w:r w:rsidR="00D96902">
        <w:rPr>
          <w:rFonts w:ascii="Times New Roman" w:hAnsi="Times New Roman" w:cs="Times New Roman"/>
          <w:sz w:val="24"/>
          <w:szCs w:val="24"/>
          <w:shd w:val="clear" w:color="auto" w:fill="FFFFFF"/>
        </w:rPr>
        <w:t xml:space="preserve">ort period. </w:t>
      </w:r>
      <w:r w:rsidRPr="004B2DB9">
        <w:rPr>
          <w:rFonts w:ascii="Times New Roman" w:hAnsi="Times New Roman" w:cs="Times New Roman"/>
          <w:sz w:val="24"/>
          <w:szCs w:val="24"/>
          <w:shd w:val="clear" w:color="auto" w:fill="FFFFFF"/>
        </w:rPr>
        <w:t xml:space="preserve">According to Azar, in his refractive ebook, LASIK surgery is the most effective way of correcting the condition of Myopia. </w:t>
      </w:r>
    </w:p>
    <w:p w14:paraId="5378C255" w14:textId="77777777" w:rsidR="007E4382" w:rsidRPr="007E4382" w:rsidRDefault="00EC174D" w:rsidP="007E4382">
      <w:pPr>
        <w:spacing w:line="480" w:lineRule="auto"/>
        <w:rPr>
          <w:rFonts w:ascii="Times New Roman" w:hAnsi="Times New Roman" w:cs="Times New Roman"/>
          <w:b/>
          <w:sz w:val="24"/>
          <w:szCs w:val="24"/>
          <w:shd w:val="clear" w:color="auto" w:fill="FFFFFF"/>
        </w:rPr>
      </w:pPr>
      <w:r w:rsidRPr="007E4382">
        <w:rPr>
          <w:rFonts w:ascii="Times New Roman" w:hAnsi="Times New Roman" w:cs="Times New Roman"/>
          <w:b/>
          <w:sz w:val="24"/>
          <w:szCs w:val="24"/>
          <w:shd w:val="clear" w:color="auto" w:fill="FFFFFF"/>
        </w:rPr>
        <w:t>Gershoni, A., Mimouni, M., Livny, E., &amp; Bahar, I. (2019). Z-LASIK and Trans-PRK for correction of high-grade Myopia: safety, efficacy, predictability, and clinical outcomes. International ophthalmology, 39(4), 753-763.</w:t>
      </w:r>
    </w:p>
    <w:p w14:paraId="5AC40D1F" w14:textId="77777777" w:rsidR="004B2DB9" w:rsidRPr="004B2DB9" w:rsidRDefault="00EC174D" w:rsidP="00AB6BEF">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article </w:t>
      </w:r>
      <w:r w:rsidRPr="004B2DB9">
        <w:rPr>
          <w:rFonts w:ascii="Times New Roman" w:hAnsi="Times New Roman" w:cs="Times New Roman"/>
          <w:sz w:val="24"/>
          <w:szCs w:val="24"/>
          <w:shd w:val="clear" w:color="auto" w:fill="FFFFFF"/>
        </w:rPr>
        <w:t>studies myopia correction with</w:t>
      </w:r>
      <w:r w:rsidR="00221C46">
        <w:rPr>
          <w:rFonts w:ascii="Times New Roman" w:hAnsi="Times New Roman" w:cs="Times New Roman"/>
          <w:sz w:val="24"/>
          <w:szCs w:val="24"/>
          <w:shd w:val="clear" w:color="auto" w:fill="FFFFFF"/>
        </w:rPr>
        <w:t xml:space="preserve"> z-LASIK and Trans-PRK</w:t>
      </w:r>
      <w:r w:rsidRPr="004B2DB9">
        <w:rPr>
          <w:rFonts w:ascii="Times New Roman" w:hAnsi="Times New Roman" w:cs="Times New Roman"/>
          <w:sz w:val="24"/>
          <w:szCs w:val="24"/>
          <w:shd w:val="clear" w:color="auto" w:fill="FFFFFF"/>
        </w:rPr>
        <w:t xml:space="preserve"> surgery </w:t>
      </w:r>
      <w:r w:rsidR="00221C46">
        <w:rPr>
          <w:rFonts w:ascii="Times New Roman" w:hAnsi="Times New Roman" w:cs="Times New Roman"/>
          <w:sz w:val="24"/>
          <w:szCs w:val="24"/>
          <w:shd w:val="clear" w:color="auto" w:fill="FFFFFF"/>
        </w:rPr>
        <w:t>to determine the outcome and show</w:t>
      </w:r>
      <w:r w:rsidRPr="004B2DB9">
        <w:rPr>
          <w:rFonts w:ascii="Times New Roman" w:hAnsi="Times New Roman" w:cs="Times New Roman"/>
          <w:sz w:val="24"/>
          <w:szCs w:val="24"/>
          <w:shd w:val="clear" w:color="auto" w:fill="FFFFFF"/>
        </w:rPr>
        <w:t xml:space="preserve"> no severe side effects. Usually, the patient can feel a small kind of discomfort around the area of opera</w:t>
      </w:r>
      <w:r w:rsidR="00945235">
        <w:rPr>
          <w:rFonts w:ascii="Times New Roman" w:hAnsi="Times New Roman" w:cs="Times New Roman"/>
          <w:sz w:val="24"/>
          <w:szCs w:val="24"/>
          <w:shd w:val="clear" w:color="auto" w:fill="FFFFFF"/>
        </w:rPr>
        <w:t>tion. T</w:t>
      </w:r>
      <w:r w:rsidRPr="004B2DB9">
        <w:rPr>
          <w:rFonts w:ascii="Times New Roman" w:hAnsi="Times New Roman" w:cs="Times New Roman"/>
          <w:sz w:val="24"/>
          <w:szCs w:val="24"/>
          <w:shd w:val="clear" w:color="auto" w:fill="FFFFFF"/>
        </w:rPr>
        <w:t xml:space="preserve">his side effect is average for any form of surgery, therefore not unusual. The feeling fades after a while, two to three days. The results of the LASIK procedure are more effective in the cases of a high degree of Myopia. Both </w:t>
      </w:r>
      <w:r w:rsidR="003E4162" w:rsidRPr="003E4162">
        <w:rPr>
          <w:rFonts w:ascii="Times New Roman" w:hAnsi="Times New Roman" w:cs="Times New Roman"/>
          <w:sz w:val="24"/>
          <w:szCs w:val="24"/>
          <w:shd w:val="clear" w:color="auto" w:fill="FFFFFF"/>
        </w:rPr>
        <w:t xml:space="preserve">Z-LASIK and Trans-PRK </w:t>
      </w:r>
      <w:r w:rsidRPr="004B2DB9">
        <w:rPr>
          <w:rFonts w:ascii="Times New Roman" w:hAnsi="Times New Roman" w:cs="Times New Roman"/>
          <w:sz w:val="24"/>
          <w:szCs w:val="24"/>
          <w:shd w:val="clear" w:color="auto" w:fill="FFFFFF"/>
        </w:rPr>
        <w:t>methods recommended for corre</w:t>
      </w:r>
      <w:r w:rsidR="003E4162">
        <w:rPr>
          <w:rFonts w:ascii="Times New Roman" w:hAnsi="Times New Roman" w:cs="Times New Roman"/>
          <w:sz w:val="24"/>
          <w:szCs w:val="24"/>
          <w:shd w:val="clear" w:color="auto" w:fill="FFFFFF"/>
        </w:rPr>
        <w:t>ction of high-grade Myopia are</w:t>
      </w:r>
      <w:r w:rsidRPr="004B2DB9">
        <w:rPr>
          <w:rFonts w:ascii="Times New Roman" w:hAnsi="Times New Roman" w:cs="Times New Roman"/>
          <w:sz w:val="24"/>
          <w:szCs w:val="24"/>
          <w:shd w:val="clear" w:color="auto" w:fill="FFFFFF"/>
        </w:rPr>
        <w:t xml:space="preserve"> effective with more reliable results as compared</w:t>
      </w:r>
      <w:r w:rsidR="00AB6BEF">
        <w:rPr>
          <w:rFonts w:ascii="Times New Roman" w:hAnsi="Times New Roman" w:cs="Times New Roman"/>
          <w:sz w:val="24"/>
          <w:szCs w:val="24"/>
          <w:shd w:val="clear" w:color="auto" w:fill="FFFFFF"/>
        </w:rPr>
        <w:t xml:space="preserve"> to other procedure done in the past</w:t>
      </w:r>
      <w:r w:rsidRPr="004B2DB9">
        <w:rPr>
          <w:rFonts w:ascii="Times New Roman" w:hAnsi="Times New Roman" w:cs="Times New Roman"/>
          <w:sz w:val="24"/>
          <w:szCs w:val="24"/>
          <w:shd w:val="clear" w:color="auto" w:fill="FFFFFF"/>
        </w:rPr>
        <w:t>. There are some cases in the surgery where a patient might undergo a severe side effect of eye dryness and glare. In these rare cases, patients are advised to use eyeglasses for protection from harmful ultraviolet rays. Only a few people undergo severe pain after LASIK surgery. This case justifies the efficiency and safety of the operation. The results of the LASIK procedure are more effective in the c</w:t>
      </w:r>
      <w:r w:rsidR="00AB6BEF">
        <w:rPr>
          <w:rFonts w:ascii="Times New Roman" w:hAnsi="Times New Roman" w:cs="Times New Roman"/>
          <w:sz w:val="24"/>
          <w:szCs w:val="24"/>
          <w:shd w:val="clear" w:color="auto" w:fill="FFFFFF"/>
        </w:rPr>
        <w:t>ases of a high degree of Myopia</w:t>
      </w:r>
      <w:r w:rsidRPr="004B2DB9">
        <w:rPr>
          <w:rFonts w:ascii="Times New Roman" w:hAnsi="Times New Roman" w:cs="Times New Roman"/>
          <w:sz w:val="24"/>
          <w:szCs w:val="24"/>
          <w:shd w:val="clear" w:color="auto" w:fill="FFFFFF"/>
        </w:rPr>
        <w:t xml:space="preserve">. The surgery is confirmed to be safe and beneficial since a patient can begin their healthy lives immediately after hospital discharge. </w:t>
      </w:r>
    </w:p>
    <w:p w14:paraId="2E383ABA" w14:textId="77777777" w:rsidR="007E4382" w:rsidRPr="007E4382" w:rsidRDefault="00EC174D" w:rsidP="004B2DB9">
      <w:pPr>
        <w:spacing w:line="480" w:lineRule="auto"/>
        <w:ind w:firstLine="720"/>
        <w:rPr>
          <w:rFonts w:ascii="Times New Roman" w:hAnsi="Times New Roman" w:cs="Times New Roman"/>
          <w:b/>
          <w:sz w:val="24"/>
          <w:szCs w:val="24"/>
          <w:shd w:val="clear" w:color="auto" w:fill="FFFFFF"/>
        </w:rPr>
      </w:pPr>
      <w:r w:rsidRPr="007E4382">
        <w:rPr>
          <w:rFonts w:ascii="Times New Roman" w:hAnsi="Times New Roman" w:cs="Times New Roman"/>
          <w:b/>
          <w:sz w:val="24"/>
          <w:szCs w:val="24"/>
          <w:shd w:val="clear" w:color="auto" w:fill="FFFFFF"/>
        </w:rPr>
        <w:t>Shen, E., Tsai, L., Muniz Castro, H., Wade, M., &amp; Farid, M. (2019). Femtosecond Laser-Assisted In Situ Keratomileusis Treatment of Residual Refractive Error following Femtosecond Laser-Enabled Keratoplasty. Journal of ophthalmology, 2019.</w:t>
      </w:r>
    </w:p>
    <w:p w14:paraId="3E31AA97" w14:textId="74886CDB" w:rsidR="004B2DB9" w:rsidRDefault="00EC174D" w:rsidP="004B2DB9">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ccording to this article, Femto-LASIK on eyes with prior errors due to FLEK is safe and effective. The procedure helps improve visual acuity and reduce residual astigmatism. On the other hand, j</w:t>
      </w:r>
      <w:r w:rsidRPr="004B2DB9">
        <w:rPr>
          <w:rFonts w:ascii="Times New Roman" w:hAnsi="Times New Roman" w:cs="Times New Roman"/>
          <w:sz w:val="24"/>
          <w:szCs w:val="24"/>
          <w:shd w:val="clear" w:color="auto" w:fill="FFFFFF"/>
        </w:rPr>
        <w:t>ust like any other surgery, some risks and complications li</w:t>
      </w:r>
      <w:r>
        <w:rPr>
          <w:rFonts w:ascii="Times New Roman" w:hAnsi="Times New Roman" w:cs="Times New Roman"/>
          <w:sz w:val="24"/>
          <w:szCs w:val="24"/>
          <w:shd w:val="clear" w:color="auto" w:fill="FFFFFF"/>
        </w:rPr>
        <w:t xml:space="preserve">mit patients from undergoing the </w:t>
      </w:r>
      <w:r w:rsidRPr="004B2DB9">
        <w:rPr>
          <w:rFonts w:ascii="Times New Roman" w:hAnsi="Times New Roman" w:cs="Times New Roman"/>
          <w:sz w:val="24"/>
          <w:szCs w:val="24"/>
          <w:shd w:val="clear" w:color="auto" w:fill="FFFFFF"/>
        </w:rPr>
        <w:t xml:space="preserve">LASIK procedure. As mentioned earlier, the operation has no many side effects, but one might need to use eyeglasses even after the LASIK procedure. This case is to avoid other risks associated with the surgery. LASIK eye surgery is a bit expensive for some patients with the myopia condition. The operation is associated with some temporary discomfort that may scare away patients with Myopia from undertaking the surgery. LASIK is a very complicated procedure that requires a specialist for its success and effectiveness. </w:t>
      </w:r>
    </w:p>
    <w:p w14:paraId="30C50B11" w14:textId="77777777" w:rsidR="005F2E89" w:rsidRPr="004B2DB9" w:rsidRDefault="005F2E89" w:rsidP="004B2DB9">
      <w:pPr>
        <w:spacing w:line="480" w:lineRule="auto"/>
        <w:ind w:firstLine="720"/>
        <w:rPr>
          <w:rFonts w:ascii="Times New Roman" w:hAnsi="Times New Roman" w:cs="Times New Roman"/>
          <w:sz w:val="24"/>
          <w:szCs w:val="24"/>
          <w:shd w:val="clear" w:color="auto" w:fill="FFFFFF"/>
        </w:rPr>
      </w:pPr>
    </w:p>
    <w:p w14:paraId="126A4577" w14:textId="77777777" w:rsidR="004B2DB9" w:rsidRDefault="00EC174D" w:rsidP="004B2DB9">
      <w:pPr>
        <w:spacing w:line="480" w:lineRule="auto"/>
        <w:ind w:left="720" w:hanging="720"/>
        <w:jc w:val="center"/>
        <w:rPr>
          <w:rFonts w:ascii="Times New Roman" w:hAnsi="Times New Roman" w:cs="Times New Roman"/>
          <w:b/>
          <w:sz w:val="24"/>
          <w:szCs w:val="24"/>
          <w:shd w:val="clear" w:color="auto" w:fill="FFFFFF"/>
        </w:rPr>
      </w:pPr>
      <w:r w:rsidRPr="004B2DB9">
        <w:rPr>
          <w:rFonts w:ascii="Times New Roman" w:hAnsi="Times New Roman" w:cs="Times New Roman"/>
          <w:b/>
          <w:sz w:val="24"/>
          <w:szCs w:val="24"/>
          <w:shd w:val="clear" w:color="auto" w:fill="FFFFFF"/>
        </w:rPr>
        <w:t>Conclusion</w:t>
      </w:r>
    </w:p>
    <w:p w14:paraId="11F79B35" w14:textId="77777777" w:rsidR="004B2DB9" w:rsidRPr="004B2DB9" w:rsidRDefault="00EC174D" w:rsidP="004B2DB9">
      <w:pPr>
        <w:spacing w:line="480" w:lineRule="auto"/>
        <w:ind w:firstLine="720"/>
        <w:rPr>
          <w:rFonts w:ascii="Times New Roman" w:hAnsi="Times New Roman" w:cs="Times New Roman"/>
          <w:b/>
          <w:sz w:val="24"/>
          <w:szCs w:val="24"/>
          <w:shd w:val="clear" w:color="auto" w:fill="FFFFFF"/>
        </w:rPr>
      </w:pPr>
      <w:r>
        <w:rPr>
          <w:rFonts w:ascii="Times New Roman" w:hAnsi="Times New Roman" w:cs="Times New Roman"/>
          <w:sz w:val="24"/>
          <w:szCs w:val="24"/>
          <w:shd w:val="clear" w:color="auto" w:fill="FFFFFF"/>
        </w:rPr>
        <w:t>The research study from the above articles has proven that LASKI technology is safe and effective in the refractive correction of patients with Myopia. The technology helps</w:t>
      </w:r>
      <w:r w:rsidRPr="004E3747">
        <w:t xml:space="preserve"> </w:t>
      </w:r>
      <w:r w:rsidRPr="004E3747">
        <w:rPr>
          <w:rFonts w:ascii="Times New Roman" w:hAnsi="Times New Roman" w:cs="Times New Roman"/>
          <w:sz w:val="24"/>
          <w:szCs w:val="24"/>
          <w:shd w:val="clear" w:color="auto" w:fill="FFFFFF"/>
        </w:rPr>
        <w:t>improve pati</w:t>
      </w:r>
      <w:r>
        <w:rPr>
          <w:rFonts w:ascii="Times New Roman" w:hAnsi="Times New Roman" w:cs="Times New Roman"/>
          <w:sz w:val="24"/>
          <w:szCs w:val="24"/>
          <w:shd w:val="clear" w:color="auto" w:fill="FFFFFF"/>
        </w:rPr>
        <w:t>e</w:t>
      </w:r>
      <w:r w:rsidRPr="004E3747">
        <w:rPr>
          <w:rFonts w:ascii="Times New Roman" w:hAnsi="Times New Roman" w:cs="Times New Roman"/>
          <w:sz w:val="24"/>
          <w:szCs w:val="24"/>
          <w:shd w:val="clear" w:color="auto" w:fill="FFFFFF"/>
        </w:rPr>
        <w:t xml:space="preserve">nt outcomes and efficiency in treating myopia condition. </w:t>
      </w:r>
      <w:r>
        <w:rPr>
          <w:rFonts w:ascii="Times New Roman" w:hAnsi="Times New Roman" w:cs="Times New Roman"/>
          <w:sz w:val="24"/>
          <w:szCs w:val="24"/>
          <w:shd w:val="clear" w:color="auto" w:fill="FFFFFF"/>
        </w:rPr>
        <w:t xml:space="preserve"> </w:t>
      </w:r>
      <w:r w:rsidRPr="004B2DB9">
        <w:rPr>
          <w:rFonts w:ascii="Times New Roman" w:hAnsi="Times New Roman" w:cs="Times New Roman"/>
          <w:sz w:val="24"/>
          <w:szCs w:val="24"/>
          <w:shd w:val="clear" w:color="auto" w:fill="FFFFFF"/>
        </w:rPr>
        <w:t xml:space="preserve">The LASIK procedure is said to be very useful since one does not need to use eyeglasses, which are disposable. From the results of this case study, LASIK surgery is confirmed to be the most effective and safe procedure for the correction of Myopia. </w:t>
      </w:r>
      <w:r w:rsidR="00BD2632">
        <w:rPr>
          <w:rFonts w:ascii="Times New Roman" w:hAnsi="Times New Roman" w:cs="Times New Roman"/>
          <w:sz w:val="24"/>
          <w:szCs w:val="24"/>
          <w:shd w:val="clear" w:color="auto" w:fill="FFFFFF"/>
        </w:rPr>
        <w:t xml:space="preserve">The technology also helps improve efficiency in patients outcome. </w:t>
      </w:r>
    </w:p>
    <w:p w14:paraId="630A03D6" w14:textId="77777777" w:rsidR="004B2DB9" w:rsidRDefault="004B2DB9" w:rsidP="004B2DB9">
      <w:pPr>
        <w:spacing w:line="480" w:lineRule="auto"/>
        <w:ind w:left="720" w:hanging="720"/>
        <w:rPr>
          <w:rFonts w:ascii="Times New Roman" w:hAnsi="Times New Roman" w:cs="Times New Roman"/>
          <w:sz w:val="24"/>
          <w:szCs w:val="24"/>
          <w:shd w:val="clear" w:color="auto" w:fill="FFFFFF"/>
        </w:rPr>
      </w:pPr>
    </w:p>
    <w:p w14:paraId="124222CE" w14:textId="77777777" w:rsidR="008007A9" w:rsidRDefault="008007A9" w:rsidP="004B2DB9">
      <w:pPr>
        <w:spacing w:line="480" w:lineRule="auto"/>
        <w:rPr>
          <w:rFonts w:ascii="Times New Roman" w:hAnsi="Times New Roman" w:cs="Times New Roman"/>
          <w:sz w:val="24"/>
          <w:szCs w:val="24"/>
          <w:shd w:val="clear" w:color="auto" w:fill="FFFFFF"/>
        </w:rPr>
      </w:pPr>
    </w:p>
    <w:p w14:paraId="0E3DE832"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780171D8"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6A7967B3"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4E8C1E29"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706DE674"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432EEEFF"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7A93740A"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05D7A7CF"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3D4D738F"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7D58C0F6" w14:textId="77777777" w:rsidR="00210214" w:rsidRDefault="00210214" w:rsidP="004B2DB9">
      <w:pPr>
        <w:spacing w:line="480" w:lineRule="auto"/>
        <w:ind w:left="720" w:hanging="720"/>
        <w:jc w:val="center"/>
        <w:rPr>
          <w:rFonts w:ascii="Times New Roman" w:hAnsi="Times New Roman" w:cs="Times New Roman"/>
          <w:sz w:val="24"/>
          <w:szCs w:val="24"/>
          <w:shd w:val="clear" w:color="auto" w:fill="FFFFFF"/>
        </w:rPr>
      </w:pPr>
    </w:p>
    <w:p w14:paraId="50EFA42A" w14:textId="77777777" w:rsidR="004B2DB9" w:rsidRPr="005F2E89" w:rsidRDefault="00EC174D" w:rsidP="004B2DB9">
      <w:pPr>
        <w:spacing w:line="480" w:lineRule="auto"/>
        <w:ind w:left="720" w:hanging="720"/>
        <w:jc w:val="center"/>
        <w:rPr>
          <w:rFonts w:ascii="Times New Roman" w:hAnsi="Times New Roman" w:cs="Times New Roman"/>
          <w:b/>
          <w:bCs/>
          <w:sz w:val="24"/>
          <w:szCs w:val="24"/>
          <w:shd w:val="clear" w:color="auto" w:fill="FFFFFF"/>
        </w:rPr>
      </w:pPr>
      <w:r w:rsidRPr="005F2E89">
        <w:rPr>
          <w:rFonts w:ascii="Times New Roman" w:hAnsi="Times New Roman" w:cs="Times New Roman"/>
          <w:b/>
          <w:bCs/>
          <w:sz w:val="24"/>
          <w:szCs w:val="24"/>
          <w:shd w:val="clear" w:color="auto" w:fill="FFFFFF"/>
        </w:rPr>
        <w:t>References</w:t>
      </w:r>
    </w:p>
    <w:p w14:paraId="1479B068" w14:textId="77777777" w:rsidR="004B2DB9" w:rsidRDefault="00EC174D" w:rsidP="004B2DB9">
      <w:pPr>
        <w:spacing w:line="480" w:lineRule="auto"/>
        <w:ind w:left="720" w:hanging="720"/>
        <w:rPr>
          <w:rFonts w:ascii="Times New Roman" w:hAnsi="Times New Roman" w:cs="Times New Roman"/>
          <w:sz w:val="24"/>
          <w:szCs w:val="24"/>
          <w:shd w:val="clear" w:color="auto" w:fill="FFFFFF"/>
        </w:rPr>
      </w:pPr>
      <w:r w:rsidRPr="004B2DB9">
        <w:rPr>
          <w:rFonts w:ascii="Times New Roman" w:hAnsi="Times New Roman" w:cs="Times New Roman"/>
          <w:sz w:val="24"/>
          <w:szCs w:val="24"/>
          <w:shd w:val="clear" w:color="auto" w:fill="FFFFFF"/>
        </w:rPr>
        <w:t>Azar, D. T. (2019). Refractive Surgery E-Book. Elsevier Health Sciences.</w:t>
      </w:r>
    </w:p>
    <w:p w14:paraId="1B7154C2" w14:textId="77777777" w:rsidR="00210214" w:rsidRPr="004B2DB9" w:rsidRDefault="00210214" w:rsidP="00210214">
      <w:pPr>
        <w:spacing w:line="480" w:lineRule="auto"/>
        <w:ind w:left="720" w:hanging="720"/>
        <w:rPr>
          <w:rFonts w:ascii="Times New Roman" w:hAnsi="Times New Roman" w:cs="Times New Roman"/>
          <w:sz w:val="24"/>
          <w:szCs w:val="24"/>
          <w:shd w:val="clear" w:color="auto" w:fill="FFFFFF"/>
        </w:rPr>
      </w:pPr>
      <w:r w:rsidRPr="004B2DB9">
        <w:rPr>
          <w:rFonts w:ascii="Times New Roman" w:hAnsi="Times New Roman" w:cs="Times New Roman"/>
          <w:sz w:val="24"/>
          <w:szCs w:val="24"/>
          <w:shd w:val="clear" w:color="auto" w:fill="FFFFFF"/>
        </w:rPr>
        <w:t>Gershoni, A., Mimouni, M., Livny, E., &amp; Bahar, I. (2019). Z-LASIK and Trans-PRK for correction of high-grade Myopia: safety, efficacy, predictability, and clinical outcomes. International ophthalmology, 39(4), 753-763.</w:t>
      </w:r>
    </w:p>
    <w:p w14:paraId="65CD5B2F" w14:textId="77777777" w:rsidR="004B2DB9" w:rsidRPr="004B2DB9" w:rsidRDefault="00EC174D" w:rsidP="004B2DB9">
      <w:pPr>
        <w:spacing w:line="480" w:lineRule="auto"/>
        <w:ind w:left="720" w:hanging="720"/>
        <w:rPr>
          <w:rFonts w:ascii="Times New Roman" w:hAnsi="Times New Roman" w:cs="Times New Roman"/>
          <w:sz w:val="24"/>
          <w:szCs w:val="24"/>
          <w:shd w:val="clear" w:color="auto" w:fill="FFFFFF"/>
        </w:rPr>
      </w:pPr>
      <w:r w:rsidRPr="004B2DB9">
        <w:rPr>
          <w:rFonts w:ascii="Times New Roman" w:hAnsi="Times New Roman" w:cs="Times New Roman"/>
          <w:sz w:val="24"/>
          <w:szCs w:val="24"/>
          <w:shd w:val="clear" w:color="auto" w:fill="FFFFFF"/>
        </w:rPr>
        <w:t>Pacheco, P. (Ed.). (2016). Advances in Eye Surgery. BoD–Books on Demand.</w:t>
      </w:r>
    </w:p>
    <w:p w14:paraId="12300992" w14:textId="77777777" w:rsidR="004B2DB9" w:rsidRPr="004B2DB9" w:rsidRDefault="00EC174D" w:rsidP="004B2DB9">
      <w:pPr>
        <w:spacing w:line="480" w:lineRule="auto"/>
        <w:ind w:left="720" w:hanging="720"/>
        <w:rPr>
          <w:rFonts w:ascii="Times New Roman" w:hAnsi="Times New Roman" w:cs="Times New Roman"/>
          <w:sz w:val="24"/>
          <w:szCs w:val="24"/>
          <w:shd w:val="clear" w:color="auto" w:fill="FFFFFF"/>
        </w:rPr>
      </w:pPr>
      <w:r w:rsidRPr="004B2DB9">
        <w:rPr>
          <w:rFonts w:ascii="Times New Roman" w:hAnsi="Times New Roman" w:cs="Times New Roman"/>
          <w:sz w:val="24"/>
          <w:szCs w:val="24"/>
          <w:shd w:val="clear" w:color="auto" w:fill="FFFFFF"/>
        </w:rPr>
        <w:t>Shen, E., Tsai, L., Muniz Castro, H., Wade, M., &amp; Farid, M. (2019). Femtosecond Laser-Assisted In Situ Keratomileusis Treatment of Residual Refractive Error following Femtosecond Laser-Enabled Keratoplasty. Journal of ophthalmology, 2019.</w:t>
      </w:r>
    </w:p>
    <w:p w14:paraId="57EBE44E" w14:textId="77777777" w:rsidR="001A3168" w:rsidRPr="00654E17" w:rsidRDefault="001A3168" w:rsidP="004B2DB9">
      <w:pPr>
        <w:spacing w:line="480" w:lineRule="auto"/>
        <w:ind w:left="720" w:hanging="720"/>
        <w:rPr>
          <w:rFonts w:ascii="Times New Roman" w:hAnsi="Times New Roman" w:cs="Times New Roman"/>
          <w:sz w:val="24"/>
          <w:szCs w:val="24"/>
          <w:shd w:val="clear" w:color="auto" w:fill="FFFFFF"/>
        </w:rPr>
      </w:pPr>
    </w:p>
    <w:sectPr w:rsidR="001A3168" w:rsidRPr="00654E17" w:rsidSect="000722C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C3A4F" w14:textId="77777777" w:rsidR="00C40FAD" w:rsidRDefault="00C40FAD">
      <w:pPr>
        <w:spacing w:after="0" w:line="240" w:lineRule="auto"/>
      </w:pPr>
      <w:r>
        <w:separator/>
      </w:r>
    </w:p>
  </w:endnote>
  <w:endnote w:type="continuationSeparator" w:id="0">
    <w:p w14:paraId="22081BE4" w14:textId="77777777" w:rsidR="00C40FAD" w:rsidRDefault="00C40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0F582A" w14:textId="77777777" w:rsidR="00C40FAD" w:rsidRDefault="00C40FAD">
      <w:pPr>
        <w:spacing w:after="0" w:line="240" w:lineRule="auto"/>
      </w:pPr>
      <w:r>
        <w:separator/>
      </w:r>
    </w:p>
  </w:footnote>
  <w:footnote w:type="continuationSeparator" w:id="0">
    <w:p w14:paraId="5E28950A" w14:textId="77777777" w:rsidR="00C40FAD" w:rsidRDefault="00C40F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5103382"/>
      <w:docPartObj>
        <w:docPartGallery w:val="Page Numbers (Top of Page)"/>
        <w:docPartUnique/>
      </w:docPartObj>
    </w:sdtPr>
    <w:sdtEndPr>
      <w:rPr>
        <w:noProof/>
      </w:rPr>
    </w:sdtEndPr>
    <w:sdtContent>
      <w:p w14:paraId="78CDF701" w14:textId="77777777" w:rsidR="000722CD" w:rsidRPr="00432EDE" w:rsidRDefault="00EC174D" w:rsidP="00432EDE">
        <w:pPr>
          <w:pStyle w:val="Header"/>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ab/>
        </w:r>
        <w:r w:rsidR="00AF1D1B">
          <w:rPr>
            <w:rFonts w:ascii="Times New Roman" w:hAnsi="Times New Roman" w:cs="Times New Roman"/>
            <w:sz w:val="24"/>
            <w:szCs w:val="24"/>
            <w:shd w:val="clear" w:color="auto" w:fill="FFFFFF"/>
          </w:rPr>
          <w:tab/>
        </w:r>
        <w:r w:rsidR="00CC65B2">
          <w:rPr>
            <w:rFonts w:ascii="Times New Roman" w:hAnsi="Times New Roman" w:cs="Times New Roman"/>
            <w:sz w:val="24"/>
            <w:szCs w:val="24"/>
          </w:rPr>
          <w:t xml:space="preserve">          </w:t>
        </w:r>
        <w:r w:rsidR="00CC65B2" w:rsidRPr="000722CD">
          <w:rPr>
            <w:rFonts w:ascii="Times New Roman" w:hAnsi="Times New Roman" w:cs="Times New Roman"/>
            <w:sz w:val="24"/>
            <w:szCs w:val="24"/>
          </w:rPr>
          <w:t xml:space="preserve">        </w:t>
        </w:r>
        <w:r w:rsidR="00CC65B2">
          <w:rPr>
            <w:rFonts w:ascii="Times New Roman" w:hAnsi="Times New Roman" w:cs="Times New Roman"/>
            <w:sz w:val="24"/>
            <w:szCs w:val="24"/>
          </w:rPr>
          <w:t xml:space="preserve">            </w:t>
        </w:r>
        <w:r w:rsidR="00CC65B2" w:rsidRPr="000722CD">
          <w:rPr>
            <w:rFonts w:ascii="Times New Roman" w:hAnsi="Times New Roman" w:cs="Times New Roman"/>
            <w:sz w:val="24"/>
            <w:szCs w:val="24"/>
          </w:rPr>
          <w:fldChar w:fldCharType="begin"/>
        </w:r>
        <w:r w:rsidR="00CC65B2" w:rsidRPr="000722CD">
          <w:rPr>
            <w:rFonts w:ascii="Times New Roman" w:hAnsi="Times New Roman" w:cs="Times New Roman"/>
            <w:sz w:val="24"/>
            <w:szCs w:val="24"/>
          </w:rPr>
          <w:instrText xml:space="preserve"> PAGE   \* MERGEFORMAT </w:instrText>
        </w:r>
        <w:r w:rsidR="00CC65B2" w:rsidRPr="000722CD">
          <w:rPr>
            <w:rFonts w:ascii="Times New Roman" w:hAnsi="Times New Roman" w:cs="Times New Roman"/>
            <w:sz w:val="24"/>
            <w:szCs w:val="24"/>
          </w:rPr>
          <w:fldChar w:fldCharType="separate"/>
        </w:r>
        <w:r w:rsidR="007702A8">
          <w:rPr>
            <w:rFonts w:ascii="Times New Roman" w:hAnsi="Times New Roman" w:cs="Times New Roman"/>
            <w:noProof/>
            <w:sz w:val="24"/>
            <w:szCs w:val="24"/>
          </w:rPr>
          <w:t>7</w:t>
        </w:r>
        <w:r w:rsidR="00CC65B2" w:rsidRPr="000722CD">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1E4631" w14:textId="77777777" w:rsidR="000722CD" w:rsidRPr="000722CD" w:rsidRDefault="00EC174D" w:rsidP="0005619A">
    <w:pPr>
      <w:pStyle w:val="Header"/>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ab/>
    </w:r>
    <w:sdt>
      <w:sdtPr>
        <w:id w:val="113411457"/>
        <w:docPartObj>
          <w:docPartGallery w:val="Page Numbers (Top of Page)"/>
          <w:docPartUnique/>
        </w:docPartObj>
      </w:sdtPr>
      <w:sdtEndPr>
        <w:rPr>
          <w:noProof/>
        </w:rPr>
      </w:sdtEndPr>
      <w:sdtContent>
        <w:r w:rsidR="00EF2112">
          <w:tab/>
        </w:r>
        <w:r w:rsidR="00BA4560">
          <w:fldChar w:fldCharType="begin"/>
        </w:r>
        <w:r w:rsidR="00BA4560">
          <w:instrText xml:space="preserve"> PAGE   \* MERGEFORMAT </w:instrText>
        </w:r>
        <w:r w:rsidR="00BA4560">
          <w:fldChar w:fldCharType="separate"/>
        </w:r>
        <w:r w:rsidR="00C40FAD">
          <w:rPr>
            <w:noProof/>
          </w:rPr>
          <w:t>1</w:t>
        </w:r>
        <w:r w:rsidR="00BA4560">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2MTM3tDQxMDU2sDBV0lEKTi0uzszPAykwqgUAvagshCwAAAA="/>
  </w:docVars>
  <w:rsids>
    <w:rsidRoot w:val="00D22239"/>
    <w:rsid w:val="00006CE5"/>
    <w:rsid w:val="00013988"/>
    <w:rsid w:val="00024493"/>
    <w:rsid w:val="00046CA3"/>
    <w:rsid w:val="000510BC"/>
    <w:rsid w:val="000519D3"/>
    <w:rsid w:val="00052328"/>
    <w:rsid w:val="0005619A"/>
    <w:rsid w:val="000722CD"/>
    <w:rsid w:val="00086244"/>
    <w:rsid w:val="000B2592"/>
    <w:rsid w:val="000B5938"/>
    <w:rsid w:val="000C166A"/>
    <w:rsid w:val="000C3588"/>
    <w:rsid w:val="000C649E"/>
    <w:rsid w:val="000C694E"/>
    <w:rsid w:val="000E095C"/>
    <w:rsid w:val="00111AC3"/>
    <w:rsid w:val="0012357A"/>
    <w:rsid w:val="00126DE2"/>
    <w:rsid w:val="00142F89"/>
    <w:rsid w:val="0014533C"/>
    <w:rsid w:val="00145F66"/>
    <w:rsid w:val="00160BE4"/>
    <w:rsid w:val="001654FD"/>
    <w:rsid w:val="00170ABD"/>
    <w:rsid w:val="00185D40"/>
    <w:rsid w:val="001A3168"/>
    <w:rsid w:val="001A5F01"/>
    <w:rsid w:val="001E1433"/>
    <w:rsid w:val="001E28F0"/>
    <w:rsid w:val="001F39FC"/>
    <w:rsid w:val="00210214"/>
    <w:rsid w:val="00215949"/>
    <w:rsid w:val="00221C46"/>
    <w:rsid w:val="002263D0"/>
    <w:rsid w:val="002903CE"/>
    <w:rsid w:val="00290527"/>
    <w:rsid w:val="002A01ED"/>
    <w:rsid w:val="002B3899"/>
    <w:rsid w:val="002C4DEA"/>
    <w:rsid w:val="002E0042"/>
    <w:rsid w:val="002E2475"/>
    <w:rsid w:val="002E77DA"/>
    <w:rsid w:val="002F3CAD"/>
    <w:rsid w:val="0031083B"/>
    <w:rsid w:val="00317D75"/>
    <w:rsid w:val="003416F4"/>
    <w:rsid w:val="003541E2"/>
    <w:rsid w:val="003564E8"/>
    <w:rsid w:val="003609EE"/>
    <w:rsid w:val="003B12BE"/>
    <w:rsid w:val="003C1EB0"/>
    <w:rsid w:val="003E4162"/>
    <w:rsid w:val="003E6B64"/>
    <w:rsid w:val="003F70DC"/>
    <w:rsid w:val="0040183A"/>
    <w:rsid w:val="00432EDE"/>
    <w:rsid w:val="00461877"/>
    <w:rsid w:val="004640DF"/>
    <w:rsid w:val="00466718"/>
    <w:rsid w:val="00492910"/>
    <w:rsid w:val="004946E8"/>
    <w:rsid w:val="00494ECD"/>
    <w:rsid w:val="004B2DB9"/>
    <w:rsid w:val="004B48F4"/>
    <w:rsid w:val="004E3747"/>
    <w:rsid w:val="004E44A3"/>
    <w:rsid w:val="00516D72"/>
    <w:rsid w:val="00560E62"/>
    <w:rsid w:val="005610B4"/>
    <w:rsid w:val="005642D6"/>
    <w:rsid w:val="00572BC8"/>
    <w:rsid w:val="00573731"/>
    <w:rsid w:val="0058224A"/>
    <w:rsid w:val="005823E4"/>
    <w:rsid w:val="0058333C"/>
    <w:rsid w:val="005960A1"/>
    <w:rsid w:val="005B5ED4"/>
    <w:rsid w:val="005F0D35"/>
    <w:rsid w:val="005F2E89"/>
    <w:rsid w:val="005F7EB7"/>
    <w:rsid w:val="0064138A"/>
    <w:rsid w:val="00645F23"/>
    <w:rsid w:val="00652DF3"/>
    <w:rsid w:val="00654E17"/>
    <w:rsid w:val="006809BC"/>
    <w:rsid w:val="006B4664"/>
    <w:rsid w:val="006C25FA"/>
    <w:rsid w:val="006C28BB"/>
    <w:rsid w:val="006C5394"/>
    <w:rsid w:val="006C5ED2"/>
    <w:rsid w:val="006D0203"/>
    <w:rsid w:val="006D557B"/>
    <w:rsid w:val="006D6A31"/>
    <w:rsid w:val="006E1768"/>
    <w:rsid w:val="00723FC5"/>
    <w:rsid w:val="00726C3C"/>
    <w:rsid w:val="00742E47"/>
    <w:rsid w:val="0075647E"/>
    <w:rsid w:val="007702A8"/>
    <w:rsid w:val="007A69CA"/>
    <w:rsid w:val="007B0B40"/>
    <w:rsid w:val="007B3205"/>
    <w:rsid w:val="007C0B0A"/>
    <w:rsid w:val="007D2D48"/>
    <w:rsid w:val="007D5FA1"/>
    <w:rsid w:val="007D7D80"/>
    <w:rsid w:val="007E4382"/>
    <w:rsid w:val="007F707C"/>
    <w:rsid w:val="008007A9"/>
    <w:rsid w:val="00806B1D"/>
    <w:rsid w:val="008154E7"/>
    <w:rsid w:val="00815CAD"/>
    <w:rsid w:val="00820DCB"/>
    <w:rsid w:val="0083240F"/>
    <w:rsid w:val="0086588F"/>
    <w:rsid w:val="00875C7D"/>
    <w:rsid w:val="008C1BF3"/>
    <w:rsid w:val="008D5D03"/>
    <w:rsid w:val="009029DF"/>
    <w:rsid w:val="00907989"/>
    <w:rsid w:val="00922948"/>
    <w:rsid w:val="00926F93"/>
    <w:rsid w:val="00945235"/>
    <w:rsid w:val="00945A99"/>
    <w:rsid w:val="00975489"/>
    <w:rsid w:val="0098602E"/>
    <w:rsid w:val="00997BB4"/>
    <w:rsid w:val="009A4323"/>
    <w:rsid w:val="009A54F6"/>
    <w:rsid w:val="009B7B62"/>
    <w:rsid w:val="009D0BEC"/>
    <w:rsid w:val="009E0DCC"/>
    <w:rsid w:val="009F7B32"/>
    <w:rsid w:val="00A03F91"/>
    <w:rsid w:val="00A36355"/>
    <w:rsid w:val="00A43A4C"/>
    <w:rsid w:val="00A53D23"/>
    <w:rsid w:val="00A54487"/>
    <w:rsid w:val="00A6524B"/>
    <w:rsid w:val="00A735AB"/>
    <w:rsid w:val="00A94987"/>
    <w:rsid w:val="00AA4A57"/>
    <w:rsid w:val="00AB6BEF"/>
    <w:rsid w:val="00AC303C"/>
    <w:rsid w:val="00AC3DFE"/>
    <w:rsid w:val="00AD0E09"/>
    <w:rsid w:val="00AE0C85"/>
    <w:rsid w:val="00AE36CB"/>
    <w:rsid w:val="00AE59CA"/>
    <w:rsid w:val="00AF1D1B"/>
    <w:rsid w:val="00AF61D4"/>
    <w:rsid w:val="00B02C37"/>
    <w:rsid w:val="00B03E03"/>
    <w:rsid w:val="00B32A7D"/>
    <w:rsid w:val="00B438C0"/>
    <w:rsid w:val="00B54112"/>
    <w:rsid w:val="00B55666"/>
    <w:rsid w:val="00B63385"/>
    <w:rsid w:val="00BA4560"/>
    <w:rsid w:val="00BB2762"/>
    <w:rsid w:val="00BC1BFF"/>
    <w:rsid w:val="00BD2632"/>
    <w:rsid w:val="00BE0201"/>
    <w:rsid w:val="00BE66C7"/>
    <w:rsid w:val="00C0059B"/>
    <w:rsid w:val="00C16DA7"/>
    <w:rsid w:val="00C23787"/>
    <w:rsid w:val="00C27D04"/>
    <w:rsid w:val="00C33910"/>
    <w:rsid w:val="00C36744"/>
    <w:rsid w:val="00C40FAD"/>
    <w:rsid w:val="00C6190E"/>
    <w:rsid w:val="00C74DF0"/>
    <w:rsid w:val="00C77FFE"/>
    <w:rsid w:val="00C83164"/>
    <w:rsid w:val="00C974AB"/>
    <w:rsid w:val="00CA1CAD"/>
    <w:rsid w:val="00CB369A"/>
    <w:rsid w:val="00CC44EA"/>
    <w:rsid w:val="00CC65B2"/>
    <w:rsid w:val="00CD5FAF"/>
    <w:rsid w:val="00CE40E1"/>
    <w:rsid w:val="00D021F0"/>
    <w:rsid w:val="00D1255A"/>
    <w:rsid w:val="00D22239"/>
    <w:rsid w:val="00D3178A"/>
    <w:rsid w:val="00D337B7"/>
    <w:rsid w:val="00D34B79"/>
    <w:rsid w:val="00D727C0"/>
    <w:rsid w:val="00D75B65"/>
    <w:rsid w:val="00D859F7"/>
    <w:rsid w:val="00D862E8"/>
    <w:rsid w:val="00D96902"/>
    <w:rsid w:val="00DB29C7"/>
    <w:rsid w:val="00DB3AA1"/>
    <w:rsid w:val="00DB699A"/>
    <w:rsid w:val="00DD0E86"/>
    <w:rsid w:val="00DD374E"/>
    <w:rsid w:val="00DE76E3"/>
    <w:rsid w:val="00DF2F22"/>
    <w:rsid w:val="00E02467"/>
    <w:rsid w:val="00E21ADC"/>
    <w:rsid w:val="00E302E0"/>
    <w:rsid w:val="00E43002"/>
    <w:rsid w:val="00E47101"/>
    <w:rsid w:val="00E751E8"/>
    <w:rsid w:val="00E827F7"/>
    <w:rsid w:val="00E91C33"/>
    <w:rsid w:val="00EA0C8D"/>
    <w:rsid w:val="00EB0CFA"/>
    <w:rsid w:val="00EB39D6"/>
    <w:rsid w:val="00EC174D"/>
    <w:rsid w:val="00EE176D"/>
    <w:rsid w:val="00EE4904"/>
    <w:rsid w:val="00EF2112"/>
    <w:rsid w:val="00EF3E46"/>
    <w:rsid w:val="00F0506F"/>
    <w:rsid w:val="00F0596D"/>
    <w:rsid w:val="00F16A31"/>
    <w:rsid w:val="00F16AAA"/>
    <w:rsid w:val="00F32907"/>
    <w:rsid w:val="00F33D9D"/>
    <w:rsid w:val="00F45075"/>
    <w:rsid w:val="00F50D08"/>
    <w:rsid w:val="00F51584"/>
    <w:rsid w:val="00F62CF0"/>
    <w:rsid w:val="00F67583"/>
    <w:rsid w:val="00F96112"/>
    <w:rsid w:val="00FB0913"/>
    <w:rsid w:val="00FB7040"/>
    <w:rsid w:val="00FD0777"/>
    <w:rsid w:val="00FD1B04"/>
    <w:rsid w:val="00FE5E94"/>
    <w:rsid w:val="00FF4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1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22CD"/>
  </w:style>
  <w:style w:type="paragraph" w:styleId="Footer">
    <w:name w:val="footer"/>
    <w:basedOn w:val="Normal"/>
    <w:link w:val="FooterChar"/>
    <w:uiPriority w:val="99"/>
    <w:unhideWhenUsed/>
    <w:rsid w:val="00072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22C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22CD"/>
  </w:style>
  <w:style w:type="paragraph" w:styleId="Footer">
    <w:name w:val="footer"/>
    <w:basedOn w:val="Normal"/>
    <w:link w:val="FooterChar"/>
    <w:uiPriority w:val="99"/>
    <w:unhideWhenUsed/>
    <w:rsid w:val="00072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2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715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imon</cp:lastModifiedBy>
  <cp:revision>2</cp:revision>
  <dcterms:created xsi:type="dcterms:W3CDTF">2021-04-22T00:13:00Z</dcterms:created>
  <dcterms:modified xsi:type="dcterms:W3CDTF">2021-04-22T00:13:00Z</dcterms:modified>
</cp:coreProperties>
</file>